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A504BE" w:rsidRPr="00400EC0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400EC0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462D8047" w:rsidR="00C9238F" w:rsidRPr="00400EC0" w:rsidRDefault="00452779" w:rsidP="00452779">
            <w:pPr>
              <w:pStyle w:val="Heading1"/>
              <w:shd w:val="clear" w:color="auto" w:fill="FFFFFF"/>
              <w:spacing w:before="0" w:after="0" w:line="271" w:lineRule="auto"/>
              <w:rPr>
                <w:rFonts w:ascii="Times New Roman" w:hAnsi="Times New Roman" w:cs="Times New Roman"/>
                <w:b w:val="0"/>
                <w:bCs/>
                <w:color w:val="auto"/>
                <w:sz w:val="28"/>
              </w:rPr>
            </w:pPr>
            <w:proofErr w:type="spellStart"/>
            <w:r w:rsidRPr="00400EC0">
              <w:rPr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Antimagic</w:t>
            </w:r>
            <w:proofErr w:type="spellEnd"/>
            <w:r w:rsidRPr="00400EC0">
              <w:rPr>
                <w:rFonts w:ascii="Times New Roman" w:hAnsi="Times New Roman" w:cs="Times New Roman"/>
                <w:b w:val="0"/>
                <w:bCs/>
                <w:color w:val="auto"/>
                <w:sz w:val="28"/>
              </w:rPr>
              <w:t xml:space="preserve"> Labelling of any Perfect Binary Tree</w:t>
            </w:r>
          </w:p>
        </w:tc>
      </w:tr>
      <w:tr w:rsidR="00A504BE" w:rsidRPr="00400EC0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400EC0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1DEE765" w:rsidR="00C9238F" w:rsidRPr="00400EC0" w:rsidRDefault="00452779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 xml:space="preserve">Mohaimen-Bin-Noor, Md. </w:t>
            </w:r>
            <w:proofErr w:type="spellStart"/>
            <w:r w:rsidRPr="00400EC0">
              <w:rPr>
                <w:rFonts w:ascii="Times New Roman" w:hAnsi="Times New Roman" w:cs="Times New Roman"/>
              </w:rPr>
              <w:t>Manzurul</w:t>
            </w:r>
            <w:proofErr w:type="spellEnd"/>
            <w:r w:rsidRPr="00400EC0">
              <w:rPr>
                <w:rFonts w:ascii="Times New Roman" w:hAnsi="Times New Roman" w:cs="Times New Roman"/>
              </w:rPr>
              <w:t xml:space="preserve"> Hasan</w:t>
            </w:r>
          </w:p>
        </w:tc>
      </w:tr>
      <w:tr w:rsidR="00A504BE" w:rsidRPr="00400EC0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400EC0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7105752" w:rsidR="00C9238F" w:rsidRPr="00400EC0" w:rsidRDefault="00452779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400EC0">
                <w:rPr>
                  <w:rStyle w:val="Hyperlink"/>
                  <w:rFonts w:ascii="Times New Roman" w:hAnsi="Times New Roman" w:cs="Times New Roman"/>
                  <w:color w:val="auto"/>
                </w:rPr>
                <w:t>mohaimen.niloy@aiub.edu</w:t>
              </w:r>
            </w:hyperlink>
            <w:r w:rsidRPr="00400EC0">
              <w:rPr>
                <w:rFonts w:ascii="Times New Roman" w:hAnsi="Times New Roman" w:cs="Times New Roman"/>
              </w:rPr>
              <w:t>, manzurul@aiub.edu</w:t>
            </w:r>
          </w:p>
        </w:tc>
      </w:tr>
      <w:tr w:rsidR="00A504BE" w:rsidRPr="00400EC0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400EC0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B15D396" w:rsidR="00C9238F" w:rsidRPr="00400EC0" w:rsidRDefault="0045277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I</w:t>
            </w:r>
            <w:hyperlink r:id="rId12" w:tooltip="ICCA 2020: Proceedings of the International Conference on Computing Advancements" w:history="1">
              <w:r w:rsidRPr="00400EC0">
                <w:rPr>
                  <w:rStyle w:val="epub-sectiontitle"/>
                  <w:rFonts w:ascii="Times New Roman" w:hAnsi="Times New Roman" w:cs="Times New Roman"/>
                  <w:shd w:val="clear" w:color="auto" w:fill="FFFFFF"/>
                </w:rPr>
                <w:t>CCA 2020: Proceedings of the International Conference on Computing Advancements</w:t>
              </w:r>
            </w:hyperlink>
          </w:p>
        </w:tc>
      </w:tr>
      <w:tr w:rsidR="00A504BE" w:rsidRPr="00400EC0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400EC0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55894216" w:rsidR="00010104" w:rsidRPr="00400EC0" w:rsidRDefault="009950CC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 xml:space="preserve">Conference Paper </w:t>
            </w:r>
          </w:p>
        </w:tc>
      </w:tr>
      <w:tr w:rsidR="00A504BE" w:rsidRPr="00400EC0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400EC0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4840FD1E" w:rsidR="00576892" w:rsidRPr="00400EC0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944" w:type="pct"/>
            <w:vAlign w:val="bottom"/>
          </w:tcPr>
          <w:p w14:paraId="3CF73C17" w14:textId="63278ED5" w:rsidR="00576892" w:rsidRPr="00400EC0" w:rsidRDefault="00010104" w:rsidP="00576892">
            <w:pPr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003B457D" w:rsidR="00576892" w:rsidRPr="00400EC0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A504BE" w:rsidRPr="00400EC0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400EC0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AD9B307" w:rsidR="00852B20" w:rsidRPr="00400EC0" w:rsidRDefault="009950CC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 xml:space="preserve">ACM </w:t>
            </w:r>
          </w:p>
        </w:tc>
      </w:tr>
      <w:tr w:rsidR="00A504BE" w:rsidRPr="00400EC0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400EC0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B4026F0" w:rsidR="00852B20" w:rsidRPr="00400EC0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 xml:space="preserve"> </w:t>
            </w:r>
            <w:r w:rsidR="009950CC" w:rsidRPr="00400EC0">
              <w:rPr>
                <w:rFonts w:ascii="Times New Roman" w:hAnsi="Times New Roman" w:cs="Times New Roman"/>
                <w:shd w:val="clear" w:color="auto" w:fill="FFFFFF"/>
              </w:rPr>
              <w:t>2020/1/10</w:t>
            </w:r>
          </w:p>
        </w:tc>
      </w:tr>
      <w:tr w:rsidR="00A504BE" w:rsidRPr="00400EC0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400EC0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26B663F" w:rsidR="00852B20" w:rsidRPr="00400EC0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A504BE" w:rsidRPr="00400EC0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400EC0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1DD0852B" w:rsidR="00852B20" w:rsidRPr="00400EC0" w:rsidRDefault="00452779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3" w:history="1">
              <w:r w:rsidRPr="00400EC0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https://doi.org/10.1145/3377049.3377109</w:t>
              </w:r>
            </w:hyperlink>
          </w:p>
        </w:tc>
      </w:tr>
      <w:tr w:rsidR="00A504BE" w:rsidRPr="00400EC0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400EC0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CB7CF1A" w:rsidR="00CB3B78" w:rsidRPr="00400EC0" w:rsidRDefault="00452779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400EC0">
              <w:rPr>
                <w:rFonts w:ascii="Times New Roman" w:hAnsi="Times New Roman" w:cs="Times New Roman"/>
                <w:u w:val="single"/>
              </w:rPr>
              <w:t>https://dl.acm.org/doi/abs/10.1145/3377049.3377109</w:t>
            </w:r>
          </w:p>
        </w:tc>
      </w:tr>
      <w:tr w:rsidR="00A504BE" w:rsidRPr="00400EC0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400EC0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EC0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Pr="00400EC0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  <w:p w14:paraId="0933B90C" w14:textId="48BD72BB" w:rsidR="003E27C2" w:rsidRPr="00400EC0" w:rsidRDefault="008F698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 enhanced approach of edge </w:t>
            </w:r>
            <w:r>
              <w:rPr>
                <w:rFonts w:ascii="Times New Roman" w:hAnsi="Times New Roman" w:cs="Times New Roman"/>
              </w:rPr>
              <w:t>labeling</w:t>
            </w:r>
            <w:r>
              <w:rPr>
                <w:rFonts w:ascii="Times New Roman" w:hAnsi="Times New Roman" w:cs="Times New Roman"/>
              </w:rPr>
              <w:t xml:space="preserve"> of graph which is named as the </w:t>
            </w:r>
            <w:proofErr w:type="spellStart"/>
            <w:r>
              <w:rPr>
                <w:rFonts w:ascii="Times New Roman" w:hAnsi="Times New Roman" w:cs="Times New Roman"/>
              </w:rPr>
              <w:t>Antimagic</w:t>
            </w:r>
            <w:proofErr w:type="spellEnd"/>
            <w:r>
              <w:rPr>
                <w:rFonts w:ascii="Times New Roman" w:hAnsi="Times New Roman" w:cs="Times New Roman"/>
              </w:rPr>
              <w:t xml:space="preserve"> labeling for a perfect binary tree.</w:t>
            </w:r>
            <w:r w:rsidR="00691A9B">
              <w:rPr>
                <w:rFonts w:ascii="Times New Roman" w:hAnsi="Times New Roman" w:cs="Times New Roman"/>
              </w:rPr>
              <w:t xml:space="preserve"> It is proved in the article that it is possible to label all the edges of a perfect tree by the mentioned approach </w:t>
            </w:r>
            <w:r w:rsidR="00D76470">
              <w:rPr>
                <w:rFonts w:ascii="Times New Roman" w:hAnsi="Times New Roman" w:cs="Times New Roman"/>
              </w:rPr>
              <w:t>in it.</w:t>
            </w:r>
            <w:r w:rsidR="00864F61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504BE" w:rsidRPr="00400EC0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6850541F" w14:textId="77777777" w:rsidR="00C9238F" w:rsidRPr="00400EC0" w:rsidRDefault="00C9238F" w:rsidP="00576892">
            <w:pPr>
              <w:rPr>
                <w:rFonts w:ascii="Times New Roman" w:hAnsi="Times New Roman" w:cs="Times New Roman"/>
                <w:b/>
              </w:rPr>
            </w:pPr>
          </w:p>
          <w:p w14:paraId="7015CC29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  <w:p w14:paraId="10A76299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  <w:p w14:paraId="05A9A041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  <w:p w14:paraId="54D8D630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  <w:p w14:paraId="48B8608B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  <w:p w14:paraId="4E03E875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  <w:p w14:paraId="5A585DE2" w14:textId="77777777" w:rsidR="009950CC" w:rsidRPr="00400EC0" w:rsidRDefault="009950CC" w:rsidP="0057689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05BB6852" w:rsidR="00931093" w:rsidRPr="009950CC" w:rsidRDefault="009950CC" w:rsidP="008D62CA">
            <w:pPr>
              <w:jc w:val="both"/>
              <w:rPr>
                <w:rFonts w:ascii="Times New Roman" w:hAnsi="Times New Roman" w:cs="Times New Roman"/>
              </w:rPr>
            </w:pPr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Graph labelling is a very popular and high caliber research topic in graph theory. There are numerous </w:t>
            </w:r>
            <w:r w:rsidR="0080595D"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variants</w:t>
            </w:r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of graph labelling. Some are categorized as edge </w:t>
            </w:r>
            <w:r w:rsidR="00334E46"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labelling,</w:t>
            </w:r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and some are categorized as vertex labelling. Our paper focuses </w:t>
            </w:r>
            <w:r w:rsidR="002C577B"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on proof of</w:t>
            </w:r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one kind of edge labelling known as </w:t>
            </w:r>
            <w:proofErr w:type="spellStart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antimagic</w:t>
            </w:r>
            <w:proofErr w:type="spellEnd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labelling of any perfect binary tree. </w:t>
            </w:r>
            <w:r w:rsidR="00334E46"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First,</w:t>
            </w:r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we have shown that </w:t>
            </w:r>
            <w:proofErr w:type="spellStart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antimagic</w:t>
            </w:r>
            <w:proofErr w:type="spellEnd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labelling is possible by sequential labelling of the edges of any perfect binary trees except for some </w:t>
            </w:r>
            <w:proofErr w:type="gramStart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particular ones</w:t>
            </w:r>
            <w:proofErr w:type="gramEnd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. Later we proved that </w:t>
            </w:r>
            <w:proofErr w:type="spellStart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antimagic</w:t>
            </w:r>
            <w:proofErr w:type="spellEnd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labelling is also possible for those </w:t>
            </w:r>
            <w:proofErr w:type="gramStart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particular perfect</w:t>
            </w:r>
            <w:proofErr w:type="gramEnd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binary trees by swapping the labels of only two </w:t>
            </w:r>
            <w:proofErr w:type="spellStart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egdes</w:t>
            </w:r>
            <w:proofErr w:type="spellEnd"/>
            <w:r w:rsidRPr="009950C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9E1A8" w14:textId="77777777" w:rsidR="002B22D6" w:rsidRDefault="002B22D6" w:rsidP="00C9238F">
      <w:pPr>
        <w:spacing w:after="0" w:line="240" w:lineRule="auto"/>
      </w:pPr>
      <w:r>
        <w:separator/>
      </w:r>
    </w:p>
  </w:endnote>
  <w:endnote w:type="continuationSeparator" w:id="0">
    <w:p w14:paraId="32A99CAB" w14:textId="77777777" w:rsidR="002B22D6" w:rsidRDefault="002B22D6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5AEB822-CC78-45C7-9D19-3E7C0DC266CB}"/>
    <w:embedBold r:id="rId2" w:fontKey="{196C9E4A-A4E9-4BAA-96B4-28BBF1397D6E}"/>
    <w:embedItalic r:id="rId3" w:fontKey="{58BA5F01-E6C1-4A05-81E7-1DD4130941A7}"/>
    <w:embedBoldItalic r:id="rId4" w:fontKey="{7203EAE9-1510-45FE-BA79-42BB2E4D0C58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25F2A911-B208-434C-AC2C-3DACCFF80094}"/>
    <w:embedBold r:id="rId6" w:fontKey="{AB445A00-E982-49CD-AA70-60DCF158A4B3}"/>
    <w:embedItalic r:id="rId7" w:fontKey="{B5572359-B485-4A41-836F-078EC6006EAF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A0DD433D-A39A-4A84-8738-9CA68E2FE01E}"/>
    <w:embedBold r:id="rId9" w:fontKey="{0D590C40-1DE0-4F7D-8872-31B1E830E316}"/>
    <w:embedItalic r:id="rId10" w:fontKey="{67621FD2-E129-42BC-B4F5-9A91272E0BA5}"/>
    <w:embedBoldItalic r:id="rId11" w:fontKey="{48C9F186-667E-482B-A66C-99A4C50C13DA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1CB1DB85-A4CB-4D31-A853-9D32CF2BA99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62ED9293-626C-4CCE-8E75-B17B7F0807F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51B49" w14:textId="77777777" w:rsidR="002B22D6" w:rsidRDefault="002B22D6" w:rsidP="00C9238F">
      <w:pPr>
        <w:spacing w:after="0" w:line="240" w:lineRule="auto"/>
      </w:pPr>
      <w:r>
        <w:separator/>
      </w:r>
    </w:p>
  </w:footnote>
  <w:footnote w:type="continuationSeparator" w:id="0">
    <w:p w14:paraId="60BD7FDF" w14:textId="77777777" w:rsidR="002B22D6" w:rsidRDefault="002B22D6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22D6"/>
    <w:rsid w:val="002B7717"/>
    <w:rsid w:val="002C1B31"/>
    <w:rsid w:val="002C56E6"/>
    <w:rsid w:val="002C577B"/>
    <w:rsid w:val="002D3238"/>
    <w:rsid w:val="002F2CF9"/>
    <w:rsid w:val="003173EE"/>
    <w:rsid w:val="00334E46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00EC0"/>
    <w:rsid w:val="004174E3"/>
    <w:rsid w:val="00421017"/>
    <w:rsid w:val="00452779"/>
    <w:rsid w:val="0046302A"/>
    <w:rsid w:val="00467CEF"/>
    <w:rsid w:val="00487D2D"/>
    <w:rsid w:val="004B2636"/>
    <w:rsid w:val="004D5D62"/>
    <w:rsid w:val="004E5717"/>
    <w:rsid w:val="004F76A2"/>
    <w:rsid w:val="005112D0"/>
    <w:rsid w:val="00512B2B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1A9B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0595D"/>
    <w:rsid w:val="0082043E"/>
    <w:rsid w:val="008250EA"/>
    <w:rsid w:val="00827B5E"/>
    <w:rsid w:val="00835CBC"/>
    <w:rsid w:val="0084247A"/>
    <w:rsid w:val="00852B20"/>
    <w:rsid w:val="00864F61"/>
    <w:rsid w:val="0088197A"/>
    <w:rsid w:val="00887812"/>
    <w:rsid w:val="00895D29"/>
    <w:rsid w:val="00897670"/>
    <w:rsid w:val="008B0E32"/>
    <w:rsid w:val="008C634A"/>
    <w:rsid w:val="008D46CF"/>
    <w:rsid w:val="008D62CA"/>
    <w:rsid w:val="008E203A"/>
    <w:rsid w:val="008F6988"/>
    <w:rsid w:val="0091229C"/>
    <w:rsid w:val="009177EE"/>
    <w:rsid w:val="00920221"/>
    <w:rsid w:val="00931093"/>
    <w:rsid w:val="009320B5"/>
    <w:rsid w:val="00937C95"/>
    <w:rsid w:val="00940E73"/>
    <w:rsid w:val="0098597D"/>
    <w:rsid w:val="00992265"/>
    <w:rsid w:val="009950CC"/>
    <w:rsid w:val="009F619A"/>
    <w:rsid w:val="009F6DDE"/>
    <w:rsid w:val="009F77CA"/>
    <w:rsid w:val="00A1613A"/>
    <w:rsid w:val="00A31F11"/>
    <w:rsid w:val="00A370A8"/>
    <w:rsid w:val="00A504BE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76470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52779"/>
    <w:rPr>
      <w:color w:val="605E5C"/>
      <w:shd w:val="clear" w:color="auto" w:fill="E1DFDD"/>
    </w:rPr>
  </w:style>
  <w:style w:type="character" w:customStyle="1" w:styleId="epub-sectiontitle">
    <w:name w:val="epub-section__title"/>
    <w:basedOn w:val="DefaultParagraphFont"/>
    <w:rsid w:val="004527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145/3377049.3377109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l.acm.org/doi/proceedings/10.1145/3377049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haimen.niloy@aiub.ed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07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